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986" w:rsidRDefault="00B86986">
      <w:pPr>
        <w:pStyle w:val="Title"/>
      </w:pPr>
      <w:bookmarkStart w:id="0" w:name="_GoBack"/>
      <w:bookmarkEnd w:id="0"/>
      <w:r>
        <w:t>Campaign Report</w:t>
      </w:r>
    </w:p>
    <w:p w:rsidR="00B86986" w:rsidRDefault="007C43E6">
      <w:pPr>
        <w:rPr>
          <w:rFonts w:ascii="Eras Bold ITC" w:hAnsi="Eras Bold ITC"/>
        </w:rPr>
      </w:pPr>
      <w:r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560445</wp:posOffset>
            </wp:positionH>
            <wp:positionV relativeFrom="paragraph">
              <wp:posOffset>165100</wp:posOffset>
            </wp:positionV>
            <wp:extent cx="2162175" cy="1440180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UW Logo 6 12 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6986" w:rsidRDefault="00B86986">
      <w:pPr>
        <w:rPr>
          <w:rFonts w:ascii="Eras Bold ITC" w:hAnsi="Eras Bold ITC"/>
        </w:rPr>
      </w:pPr>
      <w:r>
        <w:rPr>
          <w:rFonts w:ascii="Eras Bold ITC" w:hAnsi="Eras Bold ITC"/>
        </w:rPr>
        <w:t xml:space="preserve">Lake </w:t>
      </w:r>
      <w:smartTag w:uri="urn:schemas-microsoft-com:office:smarttags" w:element="PlaceName">
        <w:r>
          <w:rPr>
            <w:rFonts w:ascii="Eras Bold ITC" w:hAnsi="Eras Bold ITC"/>
          </w:rPr>
          <w:t>Area</w:t>
        </w:r>
      </w:smartTag>
      <w:r>
        <w:rPr>
          <w:rFonts w:ascii="Eras Bold ITC" w:hAnsi="Eras Bold ITC"/>
        </w:rPr>
        <w:t xml:space="preserve"> United Way, Inc.</w:t>
      </w:r>
    </w:p>
    <w:p w:rsidR="00B86986" w:rsidRDefault="005A3D2D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30 W. Broadway, Suite 200</w:t>
      </w:r>
    </w:p>
    <w:p w:rsidR="00B86986" w:rsidRDefault="00B8698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 O Box 1612</w:t>
      </w:r>
    </w:p>
    <w:p w:rsidR="00B86986" w:rsidRDefault="00B8698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uskogee </w:t>
      </w:r>
      <w:smartTag w:uri="urn:schemas-microsoft-com:office:smarttags" w:element="State">
        <w:r>
          <w:rPr>
            <w:rFonts w:ascii="Arial" w:hAnsi="Arial" w:cs="Arial"/>
            <w:sz w:val="20"/>
          </w:rPr>
          <w:t>OK</w:t>
        </w:r>
      </w:smartTag>
      <w:r>
        <w:rPr>
          <w:rFonts w:ascii="Arial" w:hAnsi="Arial" w:cs="Arial"/>
          <w:sz w:val="20"/>
        </w:rPr>
        <w:t xml:space="preserve">  </w:t>
      </w:r>
      <w:smartTag w:uri="urn:schemas-microsoft-com:office:smarttags" w:element="PostalCode">
        <w:r>
          <w:rPr>
            <w:rFonts w:ascii="Arial" w:hAnsi="Arial" w:cs="Arial"/>
            <w:sz w:val="20"/>
          </w:rPr>
          <w:t>74402-1612</w:t>
        </w:r>
      </w:smartTag>
    </w:p>
    <w:p w:rsidR="00B86986" w:rsidRDefault="00B8698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hone:  918-682-1364</w:t>
      </w:r>
    </w:p>
    <w:p w:rsidR="00B86986" w:rsidRDefault="00B8698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ax:  918-683-0597</w:t>
      </w:r>
    </w:p>
    <w:p w:rsidR="00B86986" w:rsidRDefault="00B86986">
      <w:pPr>
        <w:rPr>
          <w:rFonts w:ascii="Arial" w:hAnsi="Arial" w:cs="Arial"/>
          <w:sz w:val="20"/>
        </w:rPr>
      </w:pPr>
      <w:proofErr w:type="gramStart"/>
      <w:r>
        <w:rPr>
          <w:rFonts w:ascii="Arial" w:hAnsi="Arial" w:cs="Arial"/>
          <w:sz w:val="20"/>
        </w:rPr>
        <w:t>e-mail</w:t>
      </w:r>
      <w:proofErr w:type="gramEnd"/>
      <w:r>
        <w:rPr>
          <w:rFonts w:ascii="Arial" w:hAnsi="Arial" w:cs="Arial"/>
          <w:sz w:val="20"/>
        </w:rPr>
        <w:t xml:space="preserve">:  </w:t>
      </w:r>
      <w:r w:rsidR="005D08A7" w:rsidRPr="005D08A7">
        <w:rPr>
          <w:rFonts w:ascii="Arial" w:hAnsi="Arial" w:cs="Arial"/>
          <w:sz w:val="20"/>
        </w:rPr>
        <w:t>director@lakeareaunitedway.org</w:t>
      </w:r>
    </w:p>
    <w:p w:rsidR="005D08A7" w:rsidRDefault="005D08A7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5D08A7">
        <w:rPr>
          <w:rFonts w:ascii="Arial" w:hAnsi="Arial" w:cs="Arial"/>
          <w:sz w:val="20"/>
        </w:rPr>
        <w:t>outreach@lakeareaunitedway.org</w:t>
      </w:r>
    </w:p>
    <w:p w:rsidR="00B86986" w:rsidRDefault="00B86986">
      <w:pPr>
        <w:rPr>
          <w:rFonts w:ascii="Arial" w:hAnsi="Arial" w:cs="Arial"/>
          <w:sz w:val="20"/>
        </w:rPr>
      </w:pPr>
    </w:p>
    <w:p w:rsidR="002E7FD7" w:rsidRDefault="00F85A52" w:rsidP="00C34BCF">
      <w:pPr>
        <w:rPr>
          <w:rFonts w:ascii="Arial" w:hAnsi="Arial" w:cs="Arial"/>
          <w:bCs/>
          <w:noProof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t>Company Name</w:t>
      </w:r>
    </w:p>
    <w:p w:rsidR="00F85A52" w:rsidRDefault="00F85A52" w:rsidP="00C34BCF">
      <w:pPr>
        <w:rPr>
          <w:rFonts w:ascii="Arial" w:hAnsi="Arial" w:cs="Arial"/>
          <w:bCs/>
          <w:noProof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t>Address</w:t>
      </w:r>
    </w:p>
    <w:p w:rsidR="00F85A52" w:rsidRDefault="00F85A52" w:rsidP="00C34BCF">
      <w:pPr>
        <w:rPr>
          <w:rFonts w:ascii="Arial" w:hAnsi="Arial" w:cs="Arial"/>
          <w:bCs/>
          <w:noProof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t>City, State Zip</w:t>
      </w:r>
    </w:p>
    <w:p w:rsidR="00B86986" w:rsidRDefault="00B86986">
      <w:pPr>
        <w:rPr>
          <w:rFonts w:ascii="Arial" w:hAnsi="Arial" w:cs="Arial"/>
          <w:sz w:val="20"/>
        </w:rPr>
      </w:pPr>
    </w:p>
    <w:p w:rsidR="00B86986" w:rsidRDefault="00B86986">
      <w:pPr>
        <w:pBdr>
          <w:top w:val="single" w:sz="4" w:space="1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yroll billing address: __________________________________________________________________</w:t>
      </w:r>
    </w:p>
    <w:p w:rsidR="00B86986" w:rsidRDefault="00B86986">
      <w:pPr>
        <w:pBdr>
          <w:top w:val="single" w:sz="4" w:space="1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te payroll deductions begin: _________________</w:t>
      </w:r>
    </w:p>
    <w:p w:rsidR="00B86986" w:rsidRDefault="00B86986">
      <w:pPr>
        <w:pBdr>
          <w:top w:val="single" w:sz="4" w:space="1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ow many pay periods in your year:</w:t>
      </w:r>
      <w:r>
        <w:rPr>
          <w:rFonts w:ascii="Arial" w:hAnsi="Arial" w:cs="Arial"/>
          <w:sz w:val="20"/>
        </w:rPr>
        <w:tab/>
        <w:t>___ 12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___ 2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___ 2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___ 52</w:t>
      </w:r>
    </w:p>
    <w:p w:rsidR="00B86986" w:rsidRDefault="00B86986">
      <w:pPr>
        <w:pBdr>
          <w:top w:val="single" w:sz="4" w:space="12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ow often do you want to receive statements</w:t>
      </w:r>
      <w:proofErr w:type="gramStart"/>
      <w:r>
        <w:rPr>
          <w:rFonts w:ascii="Arial" w:hAnsi="Arial" w:cs="Arial"/>
          <w:sz w:val="20"/>
        </w:rPr>
        <w:t>?:</w:t>
      </w:r>
      <w:proofErr w:type="gramEnd"/>
      <w:r>
        <w:rPr>
          <w:rFonts w:ascii="Arial" w:hAnsi="Arial" w:cs="Arial"/>
          <w:sz w:val="20"/>
        </w:rPr>
        <w:tab/>
        <w:t>___ Monthl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___ Quarterl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___ Other</w:t>
      </w:r>
    </w:p>
    <w:p w:rsidR="00B86986" w:rsidRDefault="00B86986">
      <w:pPr>
        <w:rPr>
          <w:rFonts w:ascii="Arial" w:hAnsi="Arial" w:cs="Arial"/>
          <w:sz w:val="20"/>
        </w:rPr>
      </w:pPr>
    </w:p>
    <w:p w:rsidR="00B86986" w:rsidRDefault="00B869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s this your final campaign report?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sym w:font="Symbol" w:char="F07F"/>
      </w:r>
      <w:r>
        <w:rPr>
          <w:rFonts w:ascii="Arial" w:hAnsi="Arial" w:cs="Arial"/>
          <w:sz w:val="20"/>
        </w:rPr>
        <w:t xml:space="preserve"> Ye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sym w:font="Symbol" w:char="F07F"/>
      </w:r>
      <w:r>
        <w:rPr>
          <w:rFonts w:ascii="Arial" w:hAnsi="Arial" w:cs="Arial"/>
          <w:sz w:val="20"/>
        </w:rPr>
        <w:t xml:space="preserve"> No</w:t>
      </w:r>
      <w:r>
        <w:rPr>
          <w:rFonts w:ascii="Arial" w:hAnsi="Arial" w:cs="Arial"/>
          <w:sz w:val="20"/>
        </w:rPr>
        <w:tab/>
        <w:t>Report #______________</w:t>
      </w:r>
    </w:p>
    <w:p w:rsidR="00B86986" w:rsidRDefault="00B86986">
      <w:pPr>
        <w:ind w:left="6480"/>
        <w:rPr>
          <w:rFonts w:ascii="Arial" w:hAnsi="Arial" w:cs="Arial"/>
          <w:sz w:val="20"/>
        </w:rPr>
      </w:pPr>
      <w:r>
        <w:rPr>
          <w:rFonts w:ascii="Arial" w:hAnsi="Arial" w:cs="Arial"/>
          <w:sz w:val="16"/>
        </w:rPr>
        <w:t>(</w:t>
      </w:r>
      <w:r>
        <w:rPr>
          <w:rFonts w:ascii="Arial" w:hAnsi="Arial" w:cs="Arial"/>
          <w:i/>
          <w:iCs/>
          <w:sz w:val="16"/>
        </w:rPr>
        <w:t>This report should ONLY include those contributions not on your previous reports</w:t>
      </w:r>
      <w:r>
        <w:rPr>
          <w:rFonts w:ascii="Arial" w:hAnsi="Arial" w:cs="Arial"/>
          <w:sz w:val="16"/>
        </w:rPr>
        <w:t>)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otal number of employees in company:  _________________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16"/>
        </w:rPr>
      </w:pPr>
      <w:r>
        <w:rPr>
          <w:rFonts w:ascii="Arial" w:hAnsi="Arial" w:cs="Arial"/>
          <w:sz w:val="20"/>
        </w:rPr>
        <w:t xml:space="preserve">Total number of Leadership givers: _____________  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bdr w:val="single" w:sz="4" w:space="0" w:color="auto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bdr w:val="single" w:sz="4" w:space="0" w:color="auto"/>
        </w:rPr>
        <w:t># of Donor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bdr w:val="single" w:sz="4" w:space="0" w:color="auto"/>
        </w:rPr>
        <w:t xml:space="preserve">      Contributions</w:t>
      </w:r>
      <w:r>
        <w:rPr>
          <w:rFonts w:ascii="Arial" w:hAnsi="Arial" w:cs="Arial"/>
          <w:sz w:val="20"/>
          <w:bdr w:val="single" w:sz="4" w:space="0" w:color="auto"/>
        </w:rPr>
        <w:tab/>
      </w:r>
      <w:r>
        <w:rPr>
          <w:rFonts w:ascii="Arial" w:hAnsi="Arial" w:cs="Arial"/>
          <w:sz w:val="20"/>
        </w:rPr>
        <w:t xml:space="preserve">        </w:t>
      </w:r>
      <w:r>
        <w:rPr>
          <w:rFonts w:ascii="Arial" w:hAnsi="Arial" w:cs="Arial"/>
          <w:sz w:val="20"/>
          <w:bdr w:val="single" w:sz="4" w:space="0" w:color="auto"/>
        </w:rPr>
        <w:t>Amount Enclosed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sh &amp; Checks (Individuals)………………………|_________|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____| 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|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iCs/>
          <w:sz w:val="16"/>
        </w:rPr>
      </w:pPr>
      <w:r>
        <w:rPr>
          <w:rFonts w:ascii="Arial" w:hAnsi="Arial" w:cs="Arial"/>
          <w:sz w:val="16"/>
        </w:rPr>
        <w:t>(</w:t>
      </w:r>
      <w:proofErr w:type="gramStart"/>
      <w:r>
        <w:rPr>
          <w:rFonts w:ascii="Arial" w:hAnsi="Arial" w:cs="Arial"/>
          <w:i/>
          <w:iCs/>
          <w:sz w:val="16"/>
        </w:rPr>
        <w:t>cash</w:t>
      </w:r>
      <w:proofErr w:type="gramEnd"/>
      <w:r>
        <w:rPr>
          <w:rFonts w:ascii="Arial" w:hAnsi="Arial" w:cs="Arial"/>
          <w:i/>
          <w:iCs/>
          <w:sz w:val="16"/>
        </w:rPr>
        <w:t xml:space="preserve"> and checks enclosed.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16"/>
        </w:rPr>
      </w:pPr>
      <w:r>
        <w:rPr>
          <w:rFonts w:ascii="Arial" w:hAnsi="Arial" w:cs="Arial"/>
          <w:i/>
          <w:iCs/>
          <w:sz w:val="16"/>
        </w:rPr>
        <w:t>Please do not include special event money in this total</w:t>
      </w:r>
      <w:r>
        <w:rPr>
          <w:rFonts w:ascii="Arial" w:hAnsi="Arial" w:cs="Arial"/>
          <w:sz w:val="16"/>
        </w:rPr>
        <w:t>)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npaid Pledges (Individuals)………………………|_________|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____|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iCs/>
          <w:sz w:val="16"/>
        </w:rPr>
      </w:pPr>
      <w:r>
        <w:rPr>
          <w:rFonts w:ascii="Arial" w:hAnsi="Arial" w:cs="Arial"/>
          <w:sz w:val="16"/>
        </w:rPr>
        <w:t>(</w:t>
      </w:r>
      <w:proofErr w:type="gramStart"/>
      <w:r>
        <w:rPr>
          <w:rFonts w:ascii="Arial" w:hAnsi="Arial" w:cs="Arial"/>
          <w:i/>
          <w:iCs/>
          <w:sz w:val="16"/>
        </w:rPr>
        <w:t>enclose</w:t>
      </w:r>
      <w:proofErr w:type="gramEnd"/>
      <w:r>
        <w:rPr>
          <w:rFonts w:ascii="Arial" w:hAnsi="Arial" w:cs="Arial"/>
          <w:i/>
          <w:iCs/>
          <w:sz w:val="16"/>
        </w:rPr>
        <w:t xml:space="preserve"> pledge cards for pledges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16"/>
        </w:rPr>
      </w:pPr>
      <w:proofErr w:type="gramStart"/>
      <w:r>
        <w:rPr>
          <w:rFonts w:ascii="Arial" w:hAnsi="Arial" w:cs="Arial"/>
          <w:i/>
          <w:iCs/>
          <w:sz w:val="16"/>
        </w:rPr>
        <w:t>made</w:t>
      </w:r>
      <w:proofErr w:type="gramEnd"/>
      <w:r>
        <w:rPr>
          <w:rFonts w:ascii="Arial" w:hAnsi="Arial" w:cs="Arial"/>
          <w:i/>
          <w:iCs/>
          <w:sz w:val="16"/>
        </w:rPr>
        <w:t xml:space="preserve"> by credit card or direct bill.</w:t>
      </w:r>
      <w:r>
        <w:rPr>
          <w:rFonts w:ascii="Arial" w:hAnsi="Arial" w:cs="Arial"/>
          <w:sz w:val="16"/>
        </w:rPr>
        <w:t>)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yroll deduction (annualized)…………………….|_________|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____|</w:t>
      </w:r>
    </w:p>
    <w:p w:rsidR="00B86986" w:rsidRPr="00DB0F3A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0"/>
          <w:szCs w:val="20"/>
        </w:rPr>
      </w:pPr>
      <w:r w:rsidRPr="00DB0F3A">
        <w:rPr>
          <w:rFonts w:ascii="Arial" w:hAnsi="Arial" w:cs="Arial"/>
          <w:b/>
          <w:sz w:val="20"/>
          <w:szCs w:val="20"/>
        </w:rPr>
        <w:t>(</w:t>
      </w:r>
      <w:proofErr w:type="gramStart"/>
      <w:r w:rsidRPr="00CE0772">
        <w:rPr>
          <w:rFonts w:ascii="Arial" w:hAnsi="Arial" w:cs="Arial"/>
          <w:b/>
          <w:i/>
          <w:iCs/>
          <w:sz w:val="20"/>
          <w:szCs w:val="20"/>
          <w:u w:val="single"/>
        </w:rPr>
        <w:t>retain</w:t>
      </w:r>
      <w:proofErr w:type="gramEnd"/>
      <w:r w:rsidRPr="00CE0772">
        <w:rPr>
          <w:rFonts w:ascii="Arial" w:hAnsi="Arial" w:cs="Arial"/>
          <w:b/>
          <w:i/>
          <w:iCs/>
          <w:sz w:val="20"/>
          <w:szCs w:val="20"/>
          <w:u w:val="single"/>
        </w:rPr>
        <w:t xml:space="preserve"> copy of pledge cards for your payroll department</w:t>
      </w:r>
      <w:r w:rsidRPr="00CE0772">
        <w:rPr>
          <w:rFonts w:ascii="Arial" w:hAnsi="Arial" w:cs="Arial"/>
          <w:b/>
          <w:sz w:val="20"/>
          <w:szCs w:val="20"/>
          <w:u w:val="single"/>
        </w:rPr>
        <w:t>)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rporate Gift……………………………………………………………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___| 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|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i/>
          <w:iCs/>
          <w:sz w:val="16"/>
        </w:rPr>
        <w:t xml:space="preserve">We match our employees contribution ___ Dollar per Dollar ___ 50 cents per dollar ___ </w:t>
      </w:r>
      <w:proofErr w:type="gramStart"/>
      <w:r>
        <w:rPr>
          <w:rFonts w:ascii="Arial" w:hAnsi="Arial" w:cs="Arial"/>
          <w:i/>
          <w:iCs/>
          <w:sz w:val="16"/>
        </w:rPr>
        <w:t>Other</w:t>
      </w:r>
      <w:proofErr w:type="gramEnd"/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pecial Event ……………………………………………………………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___|       |</w:t>
      </w:r>
      <w:r>
        <w:rPr>
          <w:rFonts w:ascii="Arial" w:hAnsi="Arial" w:cs="Arial"/>
          <w:sz w:val="20"/>
          <w:u w:val="single"/>
        </w:rPr>
        <w:t>$</w:t>
      </w:r>
      <w:r>
        <w:rPr>
          <w:rFonts w:ascii="Arial" w:hAnsi="Arial" w:cs="Arial"/>
          <w:sz w:val="20"/>
        </w:rPr>
        <w:t>______________|</w:t>
      </w:r>
    </w:p>
    <w:p w:rsidR="00B86986" w:rsidRDefault="00B869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</w:p>
    <w:p w:rsidR="00B86986" w:rsidRDefault="00B86986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OTAL THIS REPORT……….…………………</w:t>
      </w:r>
      <w:proofErr w:type="gramStart"/>
      <w:r>
        <w:t>.#</w:t>
      </w:r>
      <w:proofErr w:type="gramEnd"/>
      <w:r>
        <w:t xml:space="preserve">                             $                                           $______________</w:t>
      </w:r>
    </w:p>
    <w:p w:rsidR="00B86986" w:rsidRDefault="005A3D2D">
      <w:pPr>
        <w:rPr>
          <w:rFonts w:ascii="Arial" w:hAnsi="Arial" w:cs="Arial"/>
          <w:b/>
          <w:bCs/>
          <w:sz w:val="16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98DD13" wp14:editId="6C663030">
                <wp:simplePos x="0" y="0"/>
                <wp:positionH relativeFrom="column">
                  <wp:posOffset>2960370</wp:posOffset>
                </wp:positionH>
                <wp:positionV relativeFrom="paragraph">
                  <wp:posOffset>104140</wp:posOffset>
                </wp:positionV>
                <wp:extent cx="3667125" cy="2352675"/>
                <wp:effectExtent l="0" t="0" r="2857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7125" cy="2352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4BCF" w:rsidRDefault="00C34BCF">
                            <w:pPr>
                              <w:pStyle w:val="BodyText"/>
                            </w:pPr>
                            <w:r>
                              <w:t xml:space="preserve">AUTHORIZATON: The information on this report is accurate to the best of my knowledge. I have verified the pledges on this report and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t>Lake Area United Way</w:t>
                                </w:r>
                              </w:smartTag>
                            </w:smartTag>
                            <w:r>
                              <w:t xml:space="preserve"> is authorized to issue statements in these amounts.</w:t>
                            </w:r>
                          </w:p>
                          <w:p w:rsidR="00C34BCF" w:rsidRDefault="00C34BCF" w:rsidP="005A3D2D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lease sign: ________________</w:t>
                            </w:r>
                            <w:r>
                              <w:rPr>
                                <w:sz w:val="20"/>
                              </w:rPr>
                              <w:softHyphen/>
                            </w:r>
                            <w:r>
                              <w:rPr>
                                <w:sz w:val="20"/>
                              </w:rPr>
                              <w:softHyphen/>
                            </w:r>
                            <w:r>
                              <w:rPr>
                                <w:sz w:val="20"/>
                              </w:rPr>
                              <w:softHyphen/>
                              <w:t>___________________________</w:t>
                            </w:r>
                          </w:p>
                          <w:p w:rsidR="00C34BCF" w:rsidRDefault="00C34BCF" w:rsidP="005A3D2D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itle: ________________________________________________</w:t>
                            </w:r>
                          </w:p>
                          <w:p w:rsidR="00C34BCF" w:rsidRDefault="00C34BCF" w:rsidP="005A3D2D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int Name: ___________________________________________</w:t>
                            </w:r>
                          </w:p>
                          <w:p w:rsidR="00C34BCF" w:rsidRDefault="00C34BCF" w:rsidP="005A3D2D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hone: _______________________________________________</w:t>
                            </w:r>
                          </w:p>
                          <w:p w:rsidR="00C34BCF" w:rsidRDefault="00C34BCF" w:rsidP="005A3D2D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: ________________________________________________</w:t>
                            </w:r>
                          </w:p>
                          <w:p w:rsidR="00C34BCF" w:rsidRDefault="00C34BCF">
                            <w:pPr>
                              <w:rPr>
                                <w:sz w:val="20"/>
                              </w:rPr>
                            </w:pPr>
                          </w:p>
                          <w:p w:rsidR="00C34BCF" w:rsidRDefault="00C34BCF">
                            <w:pPr>
                              <w:rPr>
                                <w:i/>
                                <w:iCs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IMPORTANT: </w:t>
                            </w:r>
                            <w:r>
                              <w:rPr>
                                <w:i/>
                                <w:iCs/>
                                <w:sz w:val="20"/>
                              </w:rPr>
                              <w:t>this campaign report must be filled out accurately and entirely for proper award consider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98DD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3.1pt;margin-top:8.2pt;width:288.75pt;height:1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">
                <v:textbox>
                  <w:txbxContent>
                    <w:p w:rsidR="00C34BCF" w:rsidRDefault="00C34BCF">
                      <w:pPr>
                        <w:pStyle w:val="BodyText"/>
                      </w:pPr>
                      <w:r>
                        <w:t xml:space="preserve">AUTHORIZATON: The information on this report is accurate to the best of my knowledge. I have verified the pledges on this report and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>
                            <w:t>Lake Area United Way</w:t>
                          </w:r>
                        </w:smartTag>
                      </w:smartTag>
                      <w:r>
                        <w:t xml:space="preserve"> is authorized to issue statements in these amounts.</w:t>
                      </w:r>
                    </w:p>
                    <w:p w:rsidR="00C34BCF" w:rsidRDefault="00C34BCF" w:rsidP="005A3D2D">
                      <w:pP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lease sign: ________________</w:t>
                      </w:r>
                      <w:r>
                        <w:rPr>
                          <w:sz w:val="20"/>
                        </w:rPr>
                        <w:softHyphen/>
                      </w:r>
                      <w:r>
                        <w:rPr>
                          <w:sz w:val="20"/>
                        </w:rPr>
                        <w:softHyphen/>
                      </w:r>
                      <w:r>
                        <w:rPr>
                          <w:sz w:val="20"/>
                        </w:rPr>
                        <w:softHyphen/>
                        <w:t>___________________________</w:t>
                      </w:r>
                    </w:p>
                    <w:p w:rsidR="00C34BCF" w:rsidRDefault="00C34BCF" w:rsidP="005A3D2D">
                      <w:pP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itle: ________________________________________________</w:t>
                      </w:r>
                    </w:p>
                    <w:p w:rsidR="00C34BCF" w:rsidRDefault="00C34BCF" w:rsidP="005A3D2D">
                      <w:pP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rint Name: ___________________________________________</w:t>
                      </w:r>
                    </w:p>
                    <w:p w:rsidR="00C34BCF" w:rsidRDefault="00C34BCF" w:rsidP="005A3D2D">
                      <w:pP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hone: _______________________________________________</w:t>
                      </w:r>
                    </w:p>
                    <w:p w:rsidR="00C34BCF" w:rsidRDefault="00C34BCF" w:rsidP="005A3D2D">
                      <w:pPr>
                        <w:spacing w:line="36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ate: ________________________________________________</w:t>
                      </w:r>
                    </w:p>
                    <w:p w:rsidR="00C34BCF" w:rsidRDefault="00C34BCF">
                      <w:pPr>
                        <w:rPr>
                          <w:sz w:val="20"/>
                        </w:rPr>
                      </w:pPr>
                    </w:p>
                    <w:p w:rsidR="00C34BCF" w:rsidRDefault="00C34BCF">
                      <w:pPr>
                        <w:rPr>
                          <w:i/>
                          <w:iCs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IMPORTANT: </w:t>
                      </w:r>
                      <w:r>
                        <w:rPr>
                          <w:i/>
                          <w:iCs/>
                          <w:sz w:val="20"/>
                        </w:rPr>
                        <w:t>this campaign report must be filled out accurately and entirely for proper award consideration.</w:t>
                      </w:r>
                    </w:p>
                  </w:txbxContent>
                </v:textbox>
              </v:shape>
            </w:pict>
          </mc:Fallback>
        </mc:AlternateContent>
      </w:r>
    </w:p>
    <w:p w:rsidR="00B86986" w:rsidRDefault="00B86986">
      <w:pPr>
        <w:rPr>
          <w:rFonts w:ascii="Arial" w:hAnsi="Arial" w:cs="Arial"/>
          <w:b/>
          <w:bCs/>
          <w:sz w:val="16"/>
        </w:rPr>
      </w:pPr>
      <w:r>
        <w:rPr>
          <w:rFonts w:ascii="Arial" w:hAnsi="Arial" w:cs="Arial"/>
          <w:b/>
          <w:bCs/>
          <w:sz w:val="16"/>
        </w:rPr>
        <w:t>Key techniques to assist your campaign:</w:t>
      </w:r>
      <w:r>
        <w:rPr>
          <w:rFonts w:ascii="Arial" w:hAnsi="Arial" w:cs="Arial"/>
          <w:b/>
          <w:bCs/>
          <w:sz w:val="16"/>
        </w:rPr>
        <w:tab/>
      </w:r>
      <w:r>
        <w:rPr>
          <w:rFonts w:ascii="Arial" w:hAnsi="Arial" w:cs="Arial"/>
          <w:b/>
          <w:bCs/>
          <w:sz w:val="16"/>
        </w:rPr>
        <w:tab/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Name a leader to coordinate and plan with United Way staff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Recruit a campaign team with company-wide representation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Recruit volunteers to follow up with employees (1:15 ratio)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Set meaningful goals along departmental line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Hold a separate briefing for managers/executive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_ Conduct a </w:t>
      </w:r>
      <w:smartTag w:uri="urn:schemas-microsoft-com:office:smarttags" w:element="Street">
        <w:smartTag w:uri="urn:schemas-microsoft-com:office:smarttags" w:element="address">
          <w:r>
            <w:rPr>
              <w:rFonts w:ascii="Arial" w:hAnsi="Arial" w:cs="Arial"/>
              <w:sz w:val="16"/>
            </w:rPr>
            <w:t>United Way</w:t>
          </w:r>
        </w:smartTag>
      </w:smartTag>
      <w:r>
        <w:rPr>
          <w:rFonts w:ascii="Arial" w:hAnsi="Arial" w:cs="Arial"/>
          <w:sz w:val="16"/>
        </w:rPr>
        <w:t xml:space="preserve"> agency tour for executive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Host a Leadership Givers thank you event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_ Hold informational briefings using </w:t>
      </w:r>
      <w:smartTag w:uri="urn:schemas-microsoft-com:office:smarttags" w:element="Street">
        <w:smartTag w:uri="urn:schemas-microsoft-com:office:smarttags" w:element="address">
          <w:r>
            <w:rPr>
              <w:rFonts w:ascii="Arial" w:hAnsi="Arial" w:cs="Arial"/>
              <w:sz w:val="16"/>
            </w:rPr>
            <w:t>United Way</w:t>
          </w:r>
        </w:smartTag>
      </w:smartTag>
      <w:r>
        <w:rPr>
          <w:rFonts w:ascii="Arial" w:hAnsi="Arial" w:cs="Arial"/>
          <w:sz w:val="16"/>
        </w:rPr>
        <w:t xml:space="preserve"> speaker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_ </w:t>
      </w:r>
      <w:smartTag w:uri="urn:schemas-microsoft-com:office:smarttags" w:element="Street">
        <w:smartTag w:uri="urn:schemas-microsoft-com:office:smarttags" w:element="address">
          <w:r>
            <w:rPr>
              <w:rFonts w:ascii="Arial" w:hAnsi="Arial" w:cs="Arial"/>
              <w:sz w:val="16"/>
            </w:rPr>
            <w:t>Distribute United Way</w:t>
          </w:r>
        </w:smartTag>
      </w:smartTag>
      <w:r>
        <w:rPr>
          <w:rFonts w:ascii="Arial" w:hAnsi="Arial" w:cs="Arial"/>
          <w:sz w:val="16"/>
        </w:rPr>
        <w:t xml:space="preserve"> brochure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Use personalized pledge cards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Conduct an internal campaign kickoff event</w:t>
      </w:r>
    </w:p>
    <w:p w:rsidR="00B86986" w:rsidRDefault="00B86986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Participate in Day of Caring</w:t>
      </w:r>
    </w:p>
    <w:p w:rsidR="00B86986" w:rsidRDefault="00B8698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16"/>
        </w:rPr>
        <w:t>_ Offer incentives to employees for participation or giving</w:t>
      </w:r>
    </w:p>
    <w:p w:rsidR="002E7FD7" w:rsidRDefault="00B86986" w:rsidP="00FC5A04">
      <w:pPr>
        <w:tabs>
          <w:tab w:val="right" w:pos="5472"/>
        </w:tabs>
        <w:rPr>
          <w:rFonts w:ascii="Arial" w:hAnsi="Arial" w:cs="Arial"/>
          <w:sz w:val="16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3D3065" wp14:editId="20764F63">
                <wp:simplePos x="0" y="0"/>
                <wp:positionH relativeFrom="column">
                  <wp:posOffset>4381500</wp:posOffset>
                </wp:positionH>
                <wp:positionV relativeFrom="paragraph">
                  <wp:posOffset>5930900</wp:posOffset>
                </wp:positionV>
                <wp:extent cx="1841500" cy="1036320"/>
                <wp:effectExtent l="9525" t="6350" r="6350" b="508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1500" cy="1036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For United Way use only.</w:t>
                            </w:r>
                          </w:p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Envelope # ___________</w:t>
                            </w:r>
                          </w:p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Deposit #______________</w:t>
                            </w:r>
                          </w:p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Date _________________</w:t>
                            </w:r>
                          </w:p>
                          <w:p w:rsidR="00C34BCF" w:rsidRDefault="00C34BCF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Auditor’s initials 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D3065" id="Text Box 3" o:spid="_x0000_s1027" type="#_x0000_t202" style="position:absolute;margin-left:345pt;margin-top:467pt;width:145pt;height:8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">
                <v:textbox>
                  <w:txbxContent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For United Way use only.</w:t>
                      </w:r>
                    </w:p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Envelope # ___________</w:t>
                      </w:r>
                    </w:p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Deposit #______________</w:t>
                      </w:r>
                    </w:p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Date _________________</w:t>
                      </w:r>
                    </w:p>
                    <w:p w:rsidR="00C34BCF" w:rsidRDefault="00C34BCF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Auditor’s initials 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16"/>
        </w:rPr>
        <w:t xml:space="preserve">_ </w:t>
      </w:r>
      <w:proofErr w:type="gramStart"/>
      <w:r>
        <w:rPr>
          <w:rFonts w:ascii="Arial" w:hAnsi="Arial" w:cs="Arial"/>
          <w:sz w:val="16"/>
        </w:rPr>
        <w:t>Creatively</w:t>
      </w:r>
      <w:proofErr w:type="gramEnd"/>
      <w:r>
        <w:rPr>
          <w:rFonts w:ascii="Arial" w:hAnsi="Arial" w:cs="Arial"/>
          <w:sz w:val="16"/>
        </w:rPr>
        <w:t xml:space="preserve"> thank employees for giving</w:t>
      </w:r>
    </w:p>
    <w:p w:rsidR="002E7FD7" w:rsidRDefault="002E7FD7" w:rsidP="002E7FD7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_ </w:t>
      </w:r>
      <w:smartTag w:uri="urn:schemas-microsoft-com:office:smarttags" w:element="Street">
        <w:smartTag w:uri="urn:schemas-microsoft-com:office:smarttags" w:element="address">
          <w:r>
            <w:rPr>
              <w:rFonts w:ascii="Arial" w:hAnsi="Arial" w:cs="Arial"/>
              <w:sz w:val="16"/>
            </w:rPr>
            <w:t>Distribute United Way</w:t>
          </w:r>
        </w:smartTag>
      </w:smartTag>
      <w:r>
        <w:rPr>
          <w:rFonts w:ascii="Arial" w:hAnsi="Arial" w:cs="Arial"/>
          <w:sz w:val="16"/>
        </w:rPr>
        <w:t xml:space="preserve"> brochures</w:t>
      </w:r>
    </w:p>
    <w:p w:rsidR="002E7FD7" w:rsidRDefault="002E7FD7" w:rsidP="002E7FD7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Use personalized pledge cards</w:t>
      </w:r>
    </w:p>
    <w:p w:rsidR="002E7FD7" w:rsidRDefault="002E7FD7" w:rsidP="002E7FD7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 Conduct an internal campaign kickoff event</w:t>
      </w:r>
    </w:p>
    <w:sectPr w:rsidR="002E7FD7" w:rsidSect="002E7FD7">
      <w:pgSz w:w="12240" w:h="15840" w:code="1"/>
      <w:pgMar w:top="720" w:right="1008" w:bottom="720" w:left="1008" w:header="0" w:footer="0" w:gutter="0"/>
      <w:pgNumType w:start="1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A082F"/>
    <w:multiLevelType w:val="hybridMultilevel"/>
    <w:tmpl w:val="52FC2608"/>
    <w:lvl w:ilvl="0" w:tplc="F8B85B7E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F94152"/>
    <w:multiLevelType w:val="hybridMultilevel"/>
    <w:tmpl w:val="A3EC249C"/>
    <w:lvl w:ilvl="0" w:tplc="DBD8937C">
      <w:start w:val="4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QyNjMxMbAwMjRW0lEKTi0uzszPAykwrAUAO38dzSwAAAA="/>
  </w:docVars>
  <w:rsids>
    <w:rsidRoot w:val="00C7644A"/>
    <w:rsid w:val="00060D62"/>
    <w:rsid w:val="00082A99"/>
    <w:rsid w:val="000B7F3B"/>
    <w:rsid w:val="000D0E69"/>
    <w:rsid w:val="001C3DBF"/>
    <w:rsid w:val="001E74C9"/>
    <w:rsid w:val="00213F27"/>
    <w:rsid w:val="00243CE0"/>
    <w:rsid w:val="00270596"/>
    <w:rsid w:val="002A6114"/>
    <w:rsid w:val="002B025E"/>
    <w:rsid w:val="002E7FD7"/>
    <w:rsid w:val="002F4FCB"/>
    <w:rsid w:val="003E103B"/>
    <w:rsid w:val="004105BA"/>
    <w:rsid w:val="004337B5"/>
    <w:rsid w:val="004371BD"/>
    <w:rsid w:val="004969DA"/>
    <w:rsid w:val="004E267B"/>
    <w:rsid w:val="005A3D2D"/>
    <w:rsid w:val="005C04A2"/>
    <w:rsid w:val="005D08A7"/>
    <w:rsid w:val="00613E6B"/>
    <w:rsid w:val="00655FFF"/>
    <w:rsid w:val="00667848"/>
    <w:rsid w:val="006B15FE"/>
    <w:rsid w:val="007176D4"/>
    <w:rsid w:val="0076264B"/>
    <w:rsid w:val="00763416"/>
    <w:rsid w:val="00763FFE"/>
    <w:rsid w:val="007677C1"/>
    <w:rsid w:val="007B1FCF"/>
    <w:rsid w:val="007C43E6"/>
    <w:rsid w:val="008139F3"/>
    <w:rsid w:val="00826266"/>
    <w:rsid w:val="008271C6"/>
    <w:rsid w:val="00854F77"/>
    <w:rsid w:val="0085736F"/>
    <w:rsid w:val="00872B0F"/>
    <w:rsid w:val="00AC2F72"/>
    <w:rsid w:val="00AD78D4"/>
    <w:rsid w:val="00AF079F"/>
    <w:rsid w:val="00B163EE"/>
    <w:rsid w:val="00B62037"/>
    <w:rsid w:val="00B847FE"/>
    <w:rsid w:val="00B86986"/>
    <w:rsid w:val="00B8724A"/>
    <w:rsid w:val="00B93842"/>
    <w:rsid w:val="00BB2636"/>
    <w:rsid w:val="00C138C1"/>
    <w:rsid w:val="00C20FB6"/>
    <w:rsid w:val="00C34BCF"/>
    <w:rsid w:val="00C7644A"/>
    <w:rsid w:val="00CB698F"/>
    <w:rsid w:val="00CE0772"/>
    <w:rsid w:val="00D175D1"/>
    <w:rsid w:val="00D30D7C"/>
    <w:rsid w:val="00D41B76"/>
    <w:rsid w:val="00D64174"/>
    <w:rsid w:val="00D7710E"/>
    <w:rsid w:val="00DB0F3A"/>
    <w:rsid w:val="00E05E42"/>
    <w:rsid w:val="00E36289"/>
    <w:rsid w:val="00E66F6D"/>
    <w:rsid w:val="00E67258"/>
    <w:rsid w:val="00E70193"/>
    <w:rsid w:val="00E71284"/>
    <w:rsid w:val="00F85A52"/>
    <w:rsid w:val="00FA27AA"/>
    <w:rsid w:val="00FA446B"/>
    <w:rsid w:val="00FC5A04"/>
    <w:rsid w:val="00FE38A9"/>
    <w:rsid w:val="00FF5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B34D46B0-1472-4FDE-A4AA-1A2F8A593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38A9"/>
    <w:rPr>
      <w:sz w:val="24"/>
      <w:szCs w:val="24"/>
    </w:rPr>
  </w:style>
  <w:style w:type="paragraph" w:styleId="Heading1">
    <w:name w:val="heading 1"/>
    <w:basedOn w:val="Normal"/>
    <w:next w:val="Normal"/>
    <w:qFormat/>
    <w:rsid w:val="00FE38A9"/>
    <w:pPr>
      <w:keepNext/>
      <w:outlineLvl w:val="0"/>
    </w:pPr>
    <w:rPr>
      <w:rFonts w:ascii="Arial" w:hAnsi="Arial" w:cs="Arial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E38A9"/>
    <w:pPr>
      <w:jc w:val="center"/>
    </w:pPr>
    <w:rPr>
      <w:rFonts w:ascii="Eras Bold ITC" w:hAnsi="Eras Bold ITC"/>
      <w:sz w:val="32"/>
    </w:rPr>
  </w:style>
  <w:style w:type="character" w:styleId="Hyperlink">
    <w:name w:val="Hyperlink"/>
    <w:basedOn w:val="DefaultParagraphFont"/>
    <w:rsid w:val="00FE38A9"/>
    <w:rPr>
      <w:color w:val="0000FF"/>
      <w:u w:val="single"/>
    </w:rPr>
  </w:style>
  <w:style w:type="paragraph" w:styleId="BodyText">
    <w:name w:val="Body Text"/>
    <w:basedOn w:val="Normal"/>
    <w:rsid w:val="00FE38A9"/>
    <w:rPr>
      <w:sz w:val="20"/>
    </w:rPr>
  </w:style>
  <w:style w:type="character" w:styleId="FollowedHyperlink">
    <w:name w:val="FollowedHyperlink"/>
    <w:basedOn w:val="DefaultParagraphFont"/>
    <w:rsid w:val="00FE38A9"/>
    <w:rPr>
      <w:color w:val="800080"/>
      <w:u w:val="single"/>
    </w:rPr>
  </w:style>
  <w:style w:type="paragraph" w:styleId="BalloonText">
    <w:name w:val="Balloon Text"/>
    <w:basedOn w:val="Normal"/>
    <w:semiHidden/>
    <w:rsid w:val="008271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7CDADE832AB439AA9EA1D06F6467D" ma:contentTypeVersion="12" ma:contentTypeDescription="Create a new document." ma:contentTypeScope="" ma:versionID="7f5ab6fb18589231c9473be6bd855ced">
  <xsd:schema xmlns:xsd="http://www.w3.org/2001/XMLSchema" xmlns:xs="http://www.w3.org/2001/XMLSchema" xmlns:p="http://schemas.microsoft.com/office/2006/metadata/properties" xmlns:ns2="d9a41e18-9df3-451d-a8e8-570886d48307" xmlns:ns3="29ff1eea-24d7-472c-9cef-e955f894d0f6" targetNamespace="http://schemas.microsoft.com/office/2006/metadata/properties" ma:root="true" ma:fieldsID="cc6b757719fa3482b85f9c7d99a7e1eb" ns2:_="" ns3:_="">
    <xsd:import namespace="d9a41e18-9df3-451d-a8e8-570886d48307"/>
    <xsd:import namespace="29ff1eea-24d7-472c-9cef-e955f894d0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1e18-9df3-451d-a8e8-570886d4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f1eea-24d7-472c-9cef-e955f894d0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5C059-E0C2-42F8-8CB7-8078799860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E0B13F-A9F0-4EB4-AA11-964436C671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3AE11-5DE2-4C9E-B214-3CA3E0A54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41e18-9df3-451d-a8e8-570886d48307"/>
    <ds:schemaRef ds:uri="29ff1eea-24d7-472c-9cef-e955f894d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3EE66A-3436-4E63-B1A5-BAB9B9582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paign Report</vt:lpstr>
    </vt:vector>
  </TitlesOfParts>
  <Company>Lake Area United Way, Inc.</Company>
  <LinksUpToDate>false</LinksUpToDate>
  <CharactersWithSpaces>2547</CharactersWithSpaces>
  <SharedDoc>false</SharedDoc>
  <HLinks>
    <vt:vector size="6" baseType="variant">
      <vt:variant>
        <vt:i4>1376371</vt:i4>
      </vt:variant>
      <vt:variant>
        <vt:i4>0</vt:i4>
      </vt:variant>
      <vt:variant>
        <vt:i4>0</vt:i4>
      </vt:variant>
      <vt:variant>
        <vt:i4>5</vt:i4>
      </vt:variant>
      <vt:variant>
        <vt:lpwstr>mailto:christy.edwards@unitedway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aign Report</dc:title>
  <dc:creator>United Way</dc:creator>
  <cp:lastModifiedBy>Microsoft account</cp:lastModifiedBy>
  <cp:revision>2</cp:revision>
  <cp:lastPrinted>2018-09-04T19:23:00Z</cp:lastPrinted>
  <dcterms:created xsi:type="dcterms:W3CDTF">2020-08-03T21:25:00Z</dcterms:created>
  <dcterms:modified xsi:type="dcterms:W3CDTF">2020-08-0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67CDADE832AB439AA9EA1D06F6467D</vt:lpwstr>
  </property>
</Properties>
</file>